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lledutableau"/>
        <w:tblW w:w="0" w:type="auto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7"/>
        <w:gridCol w:w="5329"/>
      </w:tblGrid>
      <w:tr w:rsidR="000F0465" w:rsidRPr="00E124CE" w:rsidTr="008804F4">
        <w:trPr>
          <w:trHeight w:val="2269"/>
        </w:trPr>
        <w:tc>
          <w:tcPr>
            <w:tcW w:w="5387" w:type="dxa"/>
          </w:tcPr>
          <w:p w:rsidR="000F0465" w:rsidRPr="00E124CE" w:rsidRDefault="00697D64" w:rsidP="00CE3FBC">
            <w:pPr>
              <w:spacing w:before="80"/>
              <w:rPr>
                <w:rFonts w:ascii="Open Sans Light" w:hAnsi="Open Sans Light" w:cs="Open Sans Light"/>
                <w:b/>
                <w:spacing w:val="60"/>
                <w:sz w:val="18"/>
              </w:rPr>
            </w:pPr>
            <w:r w:rsidRPr="00E124CE">
              <w:rPr>
                <w:rFonts w:ascii="Open Sans Light" w:hAnsi="Open Sans Light" w:cs="Open Sans Light"/>
                <w:b/>
                <w:color w:val="FFFFFF" w:themeColor="background1"/>
                <w:spacing w:val="40"/>
                <w:sz w:val="40"/>
                <w:shd w:val="clear" w:color="auto" w:fill="808080" w:themeFill="background1" w:themeFillShade="80"/>
              </w:rPr>
              <w:t>Ken M.</w:t>
            </w:r>
            <w:r w:rsidR="000F0465" w:rsidRPr="00E124CE">
              <w:rPr>
                <w:rFonts w:ascii="Open Sans Light" w:hAnsi="Open Sans Light" w:cs="Open Sans Light"/>
                <w:b/>
                <w:spacing w:val="40"/>
                <w:sz w:val="40"/>
              </w:rPr>
              <w:t xml:space="preserve"> </w:t>
            </w:r>
            <w:r w:rsidRPr="00E124CE">
              <w:rPr>
                <w:rFonts w:ascii="Open Sans Light" w:hAnsi="Open Sans Light" w:cs="Open Sans Light"/>
                <w:b/>
                <w:spacing w:val="40"/>
                <w:sz w:val="40"/>
                <w:shd w:val="clear" w:color="auto" w:fill="D9D9D9" w:themeFill="background1" w:themeFillShade="D9"/>
              </w:rPr>
              <w:t>Nsiempba</w:t>
            </w:r>
          </w:p>
          <w:p w:rsidR="00CE3FBC" w:rsidRPr="00E124CE" w:rsidRDefault="00CE3FBC" w:rsidP="00CE3FBC">
            <w:pPr>
              <w:spacing w:before="80"/>
              <w:rPr>
                <w:rFonts w:ascii="Open Sans Light" w:hAnsi="Open Sans Light" w:cs="Open Sans Light"/>
                <w:b/>
                <w:spacing w:val="60"/>
                <w:sz w:val="18"/>
              </w:rPr>
            </w:pPr>
          </w:p>
          <w:p w:rsidR="00CE3FBC" w:rsidRPr="00E124CE" w:rsidRDefault="00357270" w:rsidP="00CE3FBC">
            <w:pPr>
              <w:spacing w:before="80" w:after="80"/>
              <w:contextualSpacing/>
              <w:rPr>
                <w:rFonts w:ascii="Open Sans Light" w:hAnsi="Open Sans Light" w:cs="Open Sans Light"/>
                <w:b/>
                <w:sz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</w:rPr>
              <w:t xml:space="preserve"> </w:t>
            </w:r>
            <w:r w:rsidR="00CE3FBC" w:rsidRPr="00E124CE">
              <w:rPr>
                <w:rFonts w:ascii="Open Sans Light" w:hAnsi="Open Sans Light" w:cs="Open Sans Light"/>
                <w:b/>
                <w:sz w:val="20"/>
              </w:rPr>
              <w:t>(</w:t>
            </w:r>
            <w:r w:rsidR="001A1F9E" w:rsidRPr="00E124CE">
              <w:rPr>
                <w:rFonts w:ascii="Open Sans Light" w:hAnsi="Open Sans Light" w:cs="Open Sans Light"/>
                <w:b/>
                <w:sz w:val="20"/>
              </w:rPr>
              <w:t>514) 806 1410</w:t>
            </w:r>
          </w:p>
          <w:p w:rsidR="00CE3FBC" w:rsidRPr="00E124CE" w:rsidRDefault="00697D64" w:rsidP="00697D64">
            <w:pPr>
              <w:spacing w:before="80" w:after="80"/>
              <w:contextualSpacing/>
              <w:rPr>
                <w:rFonts w:ascii="Open Sans Light" w:hAnsi="Open Sans Light" w:cs="Open Sans Light"/>
                <w:b/>
                <w:spacing w:val="60"/>
                <w:sz w:val="18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</w:rPr>
              <w:t>kmnsiemp@uwaterloo.ca</w:t>
            </w:r>
          </w:p>
        </w:tc>
        <w:tc>
          <w:tcPr>
            <w:tcW w:w="5329" w:type="dxa"/>
          </w:tcPr>
          <w:p w:rsidR="00CE3FBC" w:rsidRPr="00E124CE" w:rsidRDefault="005047B0" w:rsidP="005047B0">
            <w:pPr>
              <w:spacing w:before="80" w:after="80"/>
              <w:jc w:val="right"/>
              <w:rPr>
                <w:rFonts w:ascii="Open Sans Light" w:hAnsi="Open Sans Light" w:cs="Open Sans Light"/>
                <w:b/>
                <w:spacing w:val="60"/>
                <w:sz w:val="20"/>
              </w:rPr>
            </w:pPr>
            <w:r w:rsidRPr="00E124CE">
              <w:rPr>
                <w:rFonts w:ascii="Open Sans Light" w:hAnsi="Open Sans Light" w:cs="Open Sans Light"/>
                <w:b/>
                <w:spacing w:val="60"/>
                <w:sz w:val="20"/>
                <w:shd w:val="clear" w:color="auto" w:fill="F2F2F2" w:themeFill="background1" w:themeFillShade="F2"/>
              </w:rPr>
              <w:t>OBJECTIVE</w:t>
            </w:r>
          </w:p>
          <w:p w:rsidR="000F0465" w:rsidRPr="00E124CE" w:rsidRDefault="001E16AD" w:rsidP="00D00785">
            <w:pPr>
              <w:spacing w:after="40"/>
              <w:jc w:val="right"/>
              <w:rPr>
                <w:rFonts w:ascii="Open Sans Light" w:hAnsi="Open Sans Light" w:cs="Open Sans Light"/>
                <w:b/>
                <w:sz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</w:rPr>
              <w:t xml:space="preserve">I am a passionate research student with a great balance of interpersonal and technical skills. I have a lot of academic/industrial experience in 3D printing and computational design. </w:t>
            </w:r>
          </w:p>
        </w:tc>
      </w:tr>
    </w:tbl>
    <w:p w:rsidR="00F65B45" w:rsidRPr="00E124CE" w:rsidRDefault="00697D64" w:rsidP="00F65B45">
      <w:pPr>
        <w:pBdr>
          <w:top w:val="single" w:sz="8" w:space="1" w:color="D9D9D9" w:themeColor="background1" w:themeShade="D9"/>
          <w:bottom w:val="single" w:sz="8" w:space="1" w:color="D9D9D9" w:themeColor="background1" w:themeShade="D9"/>
        </w:pBdr>
        <w:spacing w:before="80" w:after="80"/>
        <w:jc w:val="center"/>
        <w:rPr>
          <w:rFonts w:ascii="Open Sans Light" w:hAnsi="Open Sans Light" w:cs="Open Sans Light"/>
          <w:b/>
          <w:spacing w:val="60"/>
          <w:sz w:val="20"/>
        </w:rPr>
      </w:pPr>
      <w:r w:rsidRPr="00E124CE">
        <w:rPr>
          <w:rFonts w:ascii="Open Sans Light" w:hAnsi="Open Sans Light" w:cs="Open Sans Light"/>
          <w:b/>
          <w:color w:val="000000" w:themeColor="text1"/>
          <w:spacing w:val="60"/>
          <w:sz w:val="20"/>
          <w:shd w:val="clear" w:color="auto" w:fill="F2F2F2" w:themeFill="background1" w:themeFillShade="F2"/>
        </w:rPr>
        <w:t>Digital Design Tools for Additive Manufacturing</w:t>
      </w:r>
    </w:p>
    <w:p w:rsidR="001A1F9E" w:rsidRPr="00E124CE" w:rsidRDefault="001A1F9E" w:rsidP="001A1F9E">
      <w:pPr>
        <w:spacing w:before="80" w:after="80"/>
        <w:rPr>
          <w:rFonts w:ascii="Open Sans Light" w:hAnsi="Open Sans Light" w:cs="Open Sans Light"/>
          <w:spacing w:val="60"/>
          <w:sz w:val="20"/>
          <w:shd w:val="clear" w:color="auto" w:fill="F2F2F2" w:themeFill="background1" w:themeFillShade="F2"/>
        </w:rPr>
      </w:pPr>
      <w:bookmarkStart w:id="0" w:name="_GoBack"/>
      <w:bookmarkEnd w:id="0"/>
    </w:p>
    <w:p w:rsidR="001A1F9E" w:rsidRPr="00E124CE" w:rsidRDefault="00B105A9" w:rsidP="001A1F9E">
      <w:pPr>
        <w:spacing w:before="80" w:after="80"/>
        <w:rPr>
          <w:rFonts w:ascii="Open Sans Light" w:hAnsi="Open Sans Light" w:cs="Open Sans Light"/>
          <w:b/>
          <w:spacing w:val="60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EDUCATION</w:t>
      </w:r>
    </w:p>
    <w:tbl>
      <w:tblPr>
        <w:tblStyle w:val="Grilledutableau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88"/>
        <w:gridCol w:w="2444"/>
      </w:tblGrid>
      <w:tr w:rsidR="001A1F9E" w:rsidRPr="00E124CE" w:rsidTr="002A5EE6">
        <w:tc>
          <w:tcPr>
            <w:tcW w:w="8188" w:type="dxa"/>
            <w:shd w:val="clear" w:color="auto" w:fill="F2F2F2" w:themeFill="background1" w:themeFillShade="F2"/>
          </w:tcPr>
          <w:p w:rsidR="001A1F9E" w:rsidRPr="00E124CE" w:rsidRDefault="005B162E" w:rsidP="00D43840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Master</w:t>
            </w:r>
            <w:r w:rsidR="001E16AD"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 of Applied Science</w:t>
            </w:r>
          </w:p>
        </w:tc>
        <w:tc>
          <w:tcPr>
            <w:tcW w:w="2444" w:type="dxa"/>
            <w:shd w:val="clear" w:color="auto" w:fill="F2F2F2" w:themeFill="background1" w:themeFillShade="F2"/>
          </w:tcPr>
          <w:p w:rsidR="001A1F9E" w:rsidRPr="00E124CE" w:rsidRDefault="00FA2331" w:rsidP="001E0016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Sept. </w:t>
            </w:r>
            <w:r w:rsidR="001E16AD" w:rsidRPr="00E124CE">
              <w:rPr>
                <w:rFonts w:ascii="Open Sans Light" w:hAnsi="Open Sans Light" w:cs="Open Sans Light"/>
                <w:sz w:val="20"/>
                <w:szCs w:val="20"/>
              </w:rPr>
              <w:t>2018</w:t>
            </w:r>
            <w:r w:rsidR="001A1F9E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1E0016">
              <w:rPr>
                <w:rFonts w:ascii="Open Sans Light" w:hAnsi="Open Sans Light" w:cs="Open Sans Light"/>
                <w:sz w:val="20"/>
                <w:szCs w:val="20"/>
              </w:rPr>
              <w:t>–</w:t>
            </w:r>
            <w:r w:rsidR="001A1F9E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1E0016">
              <w:rPr>
                <w:rFonts w:ascii="Open Sans Light" w:hAnsi="Open Sans Light" w:cs="Open Sans Light"/>
                <w:sz w:val="20"/>
                <w:szCs w:val="20"/>
              </w:rPr>
              <w:t>Oct. 2020</w:t>
            </w:r>
          </w:p>
        </w:tc>
      </w:tr>
      <w:tr w:rsidR="001A1F9E" w:rsidRPr="00E124CE" w:rsidTr="002A5EE6">
        <w:tc>
          <w:tcPr>
            <w:tcW w:w="10632" w:type="dxa"/>
            <w:gridSpan w:val="2"/>
            <w:shd w:val="clear" w:color="auto" w:fill="FFFFFF" w:themeFill="background1"/>
          </w:tcPr>
          <w:p w:rsidR="00D43840" w:rsidRPr="00E124CE" w:rsidRDefault="00D43840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echanical and Mechatronics Engineering</w:t>
            </w:r>
          </w:p>
          <w:p w:rsidR="00D43840" w:rsidRPr="00E124CE" w:rsidRDefault="00D43840" w:rsidP="00440E08">
            <w:pPr>
              <w:rPr>
                <w:rFonts w:ascii="Open Sans Light" w:hAnsi="Open Sans Light" w:cs="Open Sans Light"/>
                <w:spacing w:val="46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ulti-Scale Additive Manufacturing Laboratory  </w:t>
            </w:r>
          </w:p>
          <w:p w:rsidR="001A1F9E" w:rsidRPr="00E124CE" w:rsidRDefault="00697D64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University of Waterloo, Waterloo, ON</w:t>
            </w:r>
          </w:p>
          <w:p w:rsidR="00697D64" w:rsidRDefault="00697D64" w:rsidP="00D4384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Average of </w:t>
            </w:r>
            <w:r w:rsidR="002C71CE">
              <w:rPr>
                <w:rFonts w:ascii="Open Sans Light" w:hAnsi="Open Sans Light" w:cs="Open Sans Light"/>
                <w:sz w:val="20"/>
                <w:szCs w:val="20"/>
              </w:rPr>
              <w:t>91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%  </w:t>
            </w:r>
          </w:p>
          <w:p w:rsidR="00E124CE" w:rsidRPr="00E124CE" w:rsidRDefault="00321016" w:rsidP="00F23B3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y thesis focused</w:t>
            </w:r>
            <w:r w:rsidR="00E124CE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4B23C3">
              <w:rPr>
                <w:rFonts w:ascii="Open Sans Light" w:hAnsi="Open Sans Light" w:cs="Open Sans Light"/>
                <w:sz w:val="20"/>
                <w:szCs w:val="20"/>
              </w:rPr>
              <w:t xml:space="preserve">on </w:t>
            </w:r>
            <w:r w:rsidR="00F23B30">
              <w:rPr>
                <w:rFonts w:ascii="Open Sans Light" w:hAnsi="Open Sans Light" w:cs="Open Sans Light"/>
                <w:sz w:val="20"/>
                <w:szCs w:val="20"/>
              </w:rPr>
              <w:t xml:space="preserve">integrating additive manufacturing constraints in topology optimization programs </w:t>
            </w:r>
          </w:p>
        </w:tc>
      </w:tr>
    </w:tbl>
    <w:p w:rsidR="001A1F9E" w:rsidRDefault="001A1F9E" w:rsidP="001A1F9E">
      <w:pPr>
        <w:rPr>
          <w:rFonts w:ascii="Open Sans Light" w:hAnsi="Open Sans Light" w:cs="Open Sans Light"/>
          <w:sz w:val="8"/>
          <w:szCs w:val="20"/>
        </w:rPr>
      </w:pPr>
    </w:p>
    <w:tbl>
      <w:tblPr>
        <w:tblStyle w:val="Grilledutableau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88"/>
        <w:gridCol w:w="2444"/>
      </w:tblGrid>
      <w:tr w:rsidR="008E41BB" w:rsidRPr="00E124CE" w:rsidTr="002A5EE6">
        <w:tc>
          <w:tcPr>
            <w:tcW w:w="8188" w:type="dxa"/>
            <w:shd w:val="clear" w:color="auto" w:fill="F2F2F2" w:themeFill="background1" w:themeFillShade="F2"/>
          </w:tcPr>
          <w:p w:rsidR="008E41BB" w:rsidRPr="00E124CE" w:rsidRDefault="00C826E1" w:rsidP="00C826E1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Internation</w:t>
            </w:r>
            <w:r w:rsidR="00E56C2C">
              <w:rPr>
                <w:rFonts w:ascii="Open Sans Light" w:hAnsi="Open Sans Light" w:cs="Open Sans Light"/>
                <w:b/>
                <w:sz w:val="20"/>
                <w:szCs w:val="20"/>
              </w:rPr>
              <w:t>a</w:t>
            </w: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l </w:t>
            </w:r>
            <w:r w:rsidR="006A79A2">
              <w:rPr>
                <w:rFonts w:ascii="Open Sans Light" w:hAnsi="Open Sans Light" w:cs="Open Sans Light"/>
                <w:b/>
                <w:sz w:val="20"/>
                <w:szCs w:val="20"/>
              </w:rPr>
              <w:t>Academic Exchange</w:t>
            </w:r>
          </w:p>
        </w:tc>
        <w:tc>
          <w:tcPr>
            <w:tcW w:w="2444" w:type="dxa"/>
            <w:shd w:val="clear" w:color="auto" w:fill="F2F2F2" w:themeFill="background1" w:themeFillShade="F2"/>
          </w:tcPr>
          <w:p w:rsidR="008E41BB" w:rsidRPr="00E124CE" w:rsidRDefault="008E41BB" w:rsidP="008E41BB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Jan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.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2020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 xml:space="preserve"> -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Mars 2020</w:t>
            </w:r>
          </w:p>
        </w:tc>
      </w:tr>
      <w:tr w:rsidR="008E41BB" w:rsidRPr="00E124CE" w:rsidTr="002A5EE6">
        <w:tc>
          <w:tcPr>
            <w:tcW w:w="10632" w:type="dxa"/>
            <w:gridSpan w:val="2"/>
            <w:shd w:val="clear" w:color="auto" w:fill="FFFFFF" w:themeFill="background1"/>
          </w:tcPr>
          <w:p w:rsidR="008E41BB" w:rsidRPr="00E124CE" w:rsidRDefault="008E41BB" w:rsidP="00BE6E92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echanical Engineering</w:t>
            </w:r>
          </w:p>
          <w:p w:rsidR="008E41BB" w:rsidRPr="00E124CE" w:rsidRDefault="00C826E1" w:rsidP="00BE6E92">
            <w:pPr>
              <w:rPr>
                <w:rFonts w:ascii="Open Sans Light" w:hAnsi="Open Sans Light" w:cs="Open Sans Light"/>
                <w:spacing w:val="46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Nanyang Technological University, Singapore  </w:t>
            </w:r>
            <w:r w:rsidR="008E41BB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 </w:t>
            </w:r>
          </w:p>
          <w:p w:rsidR="008E41BB" w:rsidRPr="00FD4BE5" w:rsidRDefault="00C826E1" w:rsidP="00BE6E92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My team and I investigated the </w:t>
            </w:r>
            <w:r w:rsidR="006A79A2"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existing and </w:t>
            </w:r>
            <w:r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>potential</w:t>
            </w:r>
            <w:r w:rsidR="006A79A2"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 applications</w:t>
            </w:r>
            <w:r w:rsid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 of artificial i</w:t>
            </w:r>
            <w:r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>ntelligence in 3D printing</w:t>
            </w:r>
          </w:p>
        </w:tc>
      </w:tr>
    </w:tbl>
    <w:p w:rsidR="008E41BB" w:rsidRPr="00E124CE" w:rsidRDefault="008E41BB" w:rsidP="001A1F9E">
      <w:pPr>
        <w:rPr>
          <w:rFonts w:ascii="Open Sans Light" w:hAnsi="Open Sans Light" w:cs="Open Sans Light"/>
          <w:sz w:val="8"/>
          <w:szCs w:val="20"/>
        </w:rPr>
      </w:pPr>
    </w:p>
    <w:tbl>
      <w:tblPr>
        <w:tblStyle w:val="Grilledutableau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1A1F9E" w:rsidRPr="00E124CE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1A1F9E" w:rsidRPr="00E124CE" w:rsidRDefault="00697D64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Bachelor of Mechanical Engineering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1A1F9E" w:rsidRPr="00E124CE" w:rsidRDefault="002E1BAE" w:rsidP="00440E08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Sept. 2013 </w:t>
            </w:r>
            <w:r w:rsidR="008E41BB">
              <w:rPr>
                <w:rFonts w:ascii="Open Sans Light" w:hAnsi="Open Sans Light" w:cs="Open Sans Light"/>
                <w:sz w:val="20"/>
                <w:szCs w:val="20"/>
              </w:rPr>
              <w:t>-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FA2331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ay </w:t>
            </w:r>
            <w:r w:rsidR="001A1F9E" w:rsidRPr="00E124CE">
              <w:rPr>
                <w:rFonts w:ascii="Open Sans Light" w:hAnsi="Open Sans Light" w:cs="Open Sans Light"/>
                <w:sz w:val="20"/>
                <w:szCs w:val="20"/>
              </w:rPr>
              <w:t>2018</w:t>
            </w:r>
          </w:p>
        </w:tc>
      </w:tr>
      <w:tr w:rsidR="001A1F9E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1A1F9E" w:rsidRPr="00E124CE" w:rsidRDefault="00697D64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cGill University, Montréal, QC  </w:t>
            </w:r>
          </w:p>
        </w:tc>
      </w:tr>
      <w:tr w:rsidR="001A1F9E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1A1F9E" w:rsidRPr="00E124CE" w:rsidRDefault="00D43840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umulative GPA of 3.56/4.0  - May 2018</w:t>
            </w:r>
          </w:p>
        </w:tc>
      </w:tr>
    </w:tbl>
    <w:p w:rsidR="001A1F9E" w:rsidRDefault="001A1F9E" w:rsidP="00E9004F">
      <w:pPr>
        <w:spacing w:before="80" w:after="80"/>
        <w:rPr>
          <w:rFonts w:ascii="Open Sans Light" w:hAnsi="Open Sans Light" w:cs="Open Sans Light"/>
          <w:spacing w:val="60"/>
          <w:sz w:val="8"/>
          <w:szCs w:val="20"/>
          <w:shd w:val="clear" w:color="auto" w:fill="F2F2F2" w:themeFill="background1" w:themeFillShade="F2"/>
        </w:rPr>
      </w:pPr>
    </w:p>
    <w:tbl>
      <w:tblPr>
        <w:tblStyle w:val="Grilledutableau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8E41BB" w:rsidRPr="00E124CE" w:rsidTr="00BE6E92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8E41BB" w:rsidRPr="00E124CE" w:rsidRDefault="00E70B56" w:rsidP="00C826E1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Internationa</w:t>
            </w:r>
            <w:r w:rsidR="00C826E1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l </w:t>
            </w:r>
            <w:r w:rsidR="002D1DB3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Academic </w:t>
            </w:r>
            <w:r w:rsidR="008E41BB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Exchange 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8E41BB" w:rsidRPr="00E124CE" w:rsidRDefault="008E41BB" w:rsidP="00BE6E92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July </w:t>
            </w:r>
            <w:r w:rsidR="00780AC5">
              <w:rPr>
                <w:rFonts w:ascii="Open Sans Light" w:hAnsi="Open Sans Light" w:cs="Open Sans Light"/>
                <w:sz w:val="20"/>
                <w:szCs w:val="20"/>
              </w:rPr>
              <w:t>2016</w:t>
            </w:r>
          </w:p>
        </w:tc>
      </w:tr>
      <w:tr w:rsidR="008E41BB" w:rsidRPr="00E124CE" w:rsidTr="00BE6E92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8E41BB" w:rsidRPr="00E124CE" w:rsidRDefault="008E41BB" w:rsidP="008E41BB">
            <w:pPr>
              <w:rPr>
                <w:rFonts w:ascii="Open Sans Light" w:hAnsi="Open Sans Light" w:cs="Open Sans Light"/>
                <w:sz w:val="20"/>
                <w:szCs w:val="20"/>
              </w:rPr>
            </w:pPr>
            <w:proofErr w:type="spellStart"/>
            <w:r>
              <w:rPr>
                <w:rFonts w:ascii="Open Sans Light" w:hAnsi="Open Sans Light" w:cs="Open Sans Light"/>
                <w:sz w:val="20"/>
                <w:szCs w:val="20"/>
              </w:rPr>
              <w:t>Beihang</w:t>
            </w:r>
            <w:proofErr w:type="spellEnd"/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University,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Beijing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,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China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 </w:t>
            </w:r>
          </w:p>
        </w:tc>
      </w:tr>
    </w:tbl>
    <w:p w:rsidR="008E41BB" w:rsidRPr="00E124CE" w:rsidRDefault="008E41BB" w:rsidP="00E9004F">
      <w:pPr>
        <w:spacing w:before="80" w:after="80"/>
        <w:rPr>
          <w:rFonts w:ascii="Open Sans Light" w:hAnsi="Open Sans Light" w:cs="Open Sans Light"/>
          <w:spacing w:val="60"/>
          <w:sz w:val="8"/>
          <w:szCs w:val="20"/>
          <w:shd w:val="clear" w:color="auto" w:fill="F2F2F2" w:themeFill="background1" w:themeFillShade="F2"/>
        </w:rPr>
      </w:pPr>
    </w:p>
    <w:tbl>
      <w:tblPr>
        <w:tblStyle w:val="Grilledutableau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D43840" w:rsidRPr="00E124CE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D43840" w:rsidRPr="00E124CE" w:rsidRDefault="00D43840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Diploma of College Studies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D43840" w:rsidRPr="00E124CE" w:rsidRDefault="008E41BB" w:rsidP="00D43840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Aug. 2011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-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FA2331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ay </w:t>
            </w:r>
            <w:r w:rsidR="00D43840" w:rsidRPr="00E124CE">
              <w:rPr>
                <w:rFonts w:ascii="Open Sans Light" w:hAnsi="Open Sans Light" w:cs="Open Sans Light"/>
                <w:sz w:val="20"/>
                <w:szCs w:val="20"/>
              </w:rPr>
              <w:t>2013</w:t>
            </w:r>
          </w:p>
        </w:tc>
      </w:tr>
      <w:tr w:rsidR="00D43840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43840" w:rsidRPr="00E124CE" w:rsidRDefault="00AC1227" w:rsidP="00D4384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Pure and Applied Sciences, </w:t>
            </w:r>
            <w:proofErr w:type="spellStart"/>
            <w:r w:rsidR="00D43840" w:rsidRPr="00E124CE">
              <w:rPr>
                <w:rFonts w:ascii="Open Sans Light" w:hAnsi="Open Sans Light" w:cs="Open Sans Light"/>
                <w:sz w:val="20"/>
                <w:szCs w:val="20"/>
              </w:rPr>
              <w:t>Marianopolis</w:t>
            </w:r>
            <w:proofErr w:type="spellEnd"/>
            <w:r w:rsidR="00D43840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College, Montréal, QC  </w:t>
            </w:r>
          </w:p>
        </w:tc>
      </w:tr>
      <w:tr w:rsidR="00D43840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43840" w:rsidRPr="00E124CE" w:rsidRDefault="00D43840" w:rsidP="00D4384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Honour Rolls (maintained an average above 85% throughout the semesters) </w:t>
            </w:r>
          </w:p>
        </w:tc>
      </w:tr>
    </w:tbl>
    <w:p w:rsidR="00D43840" w:rsidRDefault="00D43840" w:rsidP="00E9004F">
      <w:pPr>
        <w:spacing w:before="80" w:after="80"/>
        <w:rPr>
          <w:rFonts w:ascii="Open Sans Light" w:hAnsi="Open Sans Light" w:cs="Open Sans Light"/>
          <w:spacing w:val="60"/>
          <w:sz w:val="8"/>
          <w:shd w:val="clear" w:color="auto" w:fill="F2F2F2" w:themeFill="background1" w:themeFillShade="F2"/>
        </w:rPr>
      </w:pPr>
    </w:p>
    <w:p w:rsidR="006A79A2" w:rsidRPr="00E124CE" w:rsidRDefault="006A79A2" w:rsidP="00E9004F">
      <w:pPr>
        <w:spacing w:before="80" w:after="80"/>
        <w:rPr>
          <w:rFonts w:ascii="Open Sans Light" w:hAnsi="Open Sans Light" w:cs="Open Sans Light"/>
          <w:spacing w:val="60"/>
          <w:sz w:val="8"/>
          <w:shd w:val="clear" w:color="auto" w:fill="F2F2F2" w:themeFill="background1" w:themeFillShade="F2"/>
        </w:rPr>
      </w:pPr>
    </w:p>
    <w:p w:rsidR="00E70B56" w:rsidRPr="001E0016" w:rsidRDefault="00FA2331" w:rsidP="00E9004F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  <w:r w:rsidRPr="00E124CE"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RELEVANT</w:t>
      </w:r>
      <w:r w:rsidR="00F65B45" w:rsidRPr="00E124CE"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 xml:space="preserve"> EXPERIENCE</w:t>
      </w:r>
    </w:p>
    <w:tbl>
      <w:tblPr>
        <w:tblStyle w:val="Grilledutableau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1E0016" w:rsidRPr="00E124CE" w:rsidTr="00E70B56">
        <w:tc>
          <w:tcPr>
            <w:tcW w:w="5846" w:type="dxa"/>
            <w:shd w:val="clear" w:color="auto" w:fill="F2F2F2" w:themeFill="background1" w:themeFillShade="F2"/>
          </w:tcPr>
          <w:p w:rsidR="001E0016" w:rsidRPr="00E124CE" w:rsidRDefault="002E1BAE" w:rsidP="00DC4FBD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Research Associate</w:t>
            </w:r>
            <w:r w:rsidR="001E0016"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786" w:type="dxa"/>
            <w:shd w:val="clear" w:color="auto" w:fill="F2F2F2" w:themeFill="background1" w:themeFillShade="F2"/>
          </w:tcPr>
          <w:p w:rsidR="001E0016" w:rsidRPr="00E124CE" w:rsidRDefault="002E1BAE" w:rsidP="002E1BAE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Oct. 2020</w:t>
            </w:r>
            <w:r w:rsidR="001E0016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–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present</w:t>
            </w:r>
          </w:p>
        </w:tc>
      </w:tr>
      <w:tr w:rsidR="001E0016" w:rsidRPr="00E124CE" w:rsidTr="00E70B56">
        <w:tc>
          <w:tcPr>
            <w:tcW w:w="10632" w:type="dxa"/>
            <w:gridSpan w:val="2"/>
            <w:shd w:val="clear" w:color="auto" w:fill="FFFFFF" w:themeFill="background1"/>
          </w:tcPr>
          <w:p w:rsidR="001E0016" w:rsidRPr="00E124CE" w:rsidRDefault="002E1BAE" w:rsidP="00DC4FBD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University of Waterloo, Waterloo, ON, Canada</w:t>
            </w:r>
            <w:r w:rsidR="001E0016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</w:p>
        </w:tc>
      </w:tr>
      <w:tr w:rsidR="001E0016" w:rsidRPr="00E124CE" w:rsidTr="00E70B56">
        <w:tc>
          <w:tcPr>
            <w:tcW w:w="10632" w:type="dxa"/>
            <w:gridSpan w:val="2"/>
            <w:shd w:val="clear" w:color="auto" w:fill="FFFFFF" w:themeFill="background1"/>
          </w:tcPr>
          <w:p w:rsidR="001E0016" w:rsidRDefault="002E1BAE" w:rsidP="002E1BAE">
            <w:pPr>
              <w:pStyle w:val="Paragraphedeliste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Redesigns parts using Design for Additive Manufacturing principles  </w:t>
            </w:r>
          </w:p>
          <w:p w:rsidR="00E70B56" w:rsidRDefault="00E70B56" w:rsidP="002E1BAE">
            <w:pPr>
              <w:pStyle w:val="Paragraphedeliste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Directs and supervises the writing of scientific articles </w:t>
            </w:r>
          </w:p>
          <w:p w:rsidR="00E70B56" w:rsidRPr="00E124CE" w:rsidRDefault="00E70B56" w:rsidP="00E70B56">
            <w:pPr>
              <w:pStyle w:val="Paragraphedeliste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Generates new geometrical </w:t>
            </w:r>
            <w:proofErr w:type="spellStart"/>
            <w:r>
              <w:rPr>
                <w:rFonts w:ascii="Open Sans Light" w:hAnsi="Open Sans Light" w:cs="Open Sans Light"/>
                <w:sz w:val="20"/>
                <w:szCs w:val="20"/>
              </w:rPr>
              <w:t>modeling</w:t>
            </w:r>
            <w:proofErr w:type="spellEnd"/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tools   </w:t>
            </w:r>
          </w:p>
        </w:tc>
      </w:tr>
      <w:tr w:rsidR="001E0016" w:rsidRPr="00E124CE" w:rsidTr="00E70B56">
        <w:tc>
          <w:tcPr>
            <w:tcW w:w="10632" w:type="dxa"/>
            <w:gridSpan w:val="2"/>
            <w:shd w:val="clear" w:color="auto" w:fill="FFFFFF" w:themeFill="background1"/>
          </w:tcPr>
          <w:p w:rsidR="002E1BAE" w:rsidRDefault="002E1BAE" w:rsidP="002E1BAE">
            <w:pPr>
              <w:rPr>
                <w:rFonts w:ascii="Open Sans Light" w:hAnsi="Open Sans Light" w:cs="Open Sans Light"/>
                <w:sz w:val="20"/>
                <w:szCs w:val="20"/>
              </w:rPr>
            </w:pPr>
          </w:p>
          <w:p w:rsidR="00E70B56" w:rsidRPr="00E124CE" w:rsidRDefault="00E70B56" w:rsidP="002E1BAE">
            <w:pPr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</w:tr>
      <w:tr w:rsidR="00F65B45" w:rsidRPr="00E124CE" w:rsidTr="00E70B56">
        <w:tc>
          <w:tcPr>
            <w:tcW w:w="5846" w:type="dxa"/>
            <w:shd w:val="clear" w:color="auto" w:fill="F2F2F2" w:themeFill="background1" w:themeFillShade="F2"/>
          </w:tcPr>
          <w:p w:rsidR="00F65B45" w:rsidRPr="00E124CE" w:rsidRDefault="00FA2331" w:rsidP="00623E9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Engineering Intern </w:t>
            </w:r>
          </w:p>
        </w:tc>
        <w:tc>
          <w:tcPr>
            <w:tcW w:w="4786" w:type="dxa"/>
            <w:shd w:val="clear" w:color="auto" w:fill="F2F2F2" w:themeFill="background1" w:themeFillShade="F2"/>
          </w:tcPr>
          <w:p w:rsidR="00F65B45" w:rsidRPr="00E124CE" w:rsidRDefault="00FA2331" w:rsidP="00623E96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ay 2017</w:t>
            </w:r>
            <w:r w:rsidR="00F65B45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– Dec. 2017</w:t>
            </w:r>
          </w:p>
        </w:tc>
      </w:tr>
      <w:tr w:rsidR="00F65B45" w:rsidRPr="00E124CE" w:rsidTr="00E70B56">
        <w:tc>
          <w:tcPr>
            <w:tcW w:w="10632" w:type="dxa"/>
            <w:gridSpan w:val="2"/>
            <w:shd w:val="clear" w:color="auto" w:fill="FFFFFF" w:themeFill="background1"/>
          </w:tcPr>
          <w:p w:rsidR="00F65B45" w:rsidRPr="00E124CE" w:rsidRDefault="00FA2331" w:rsidP="00623E96">
            <w:pPr>
              <w:rPr>
                <w:rFonts w:ascii="Open Sans Light" w:hAnsi="Open Sans Light" w:cs="Open Sans Light"/>
                <w:sz w:val="20"/>
                <w:szCs w:val="20"/>
              </w:rPr>
            </w:pPr>
            <w:proofErr w:type="spellStart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Prat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>t&amp;Whitney</w:t>
            </w:r>
            <w:proofErr w:type="spellEnd"/>
            <w:r w:rsidR="002E1BAE">
              <w:rPr>
                <w:rFonts w:ascii="Open Sans Light" w:hAnsi="Open Sans Light" w:cs="Open Sans Light"/>
                <w:sz w:val="20"/>
                <w:szCs w:val="20"/>
              </w:rPr>
              <w:t xml:space="preserve"> Canada, </w:t>
            </w:r>
            <w:proofErr w:type="spellStart"/>
            <w:r w:rsidR="002E1BAE">
              <w:rPr>
                <w:rFonts w:ascii="Open Sans Light" w:hAnsi="Open Sans Light" w:cs="Open Sans Light"/>
                <w:sz w:val="20"/>
                <w:szCs w:val="20"/>
              </w:rPr>
              <w:t>Longueuil</w:t>
            </w:r>
            <w:proofErr w:type="spellEnd"/>
            <w:r w:rsidR="002E1BAE">
              <w:rPr>
                <w:rFonts w:ascii="Open Sans Light" w:hAnsi="Open Sans Light" w:cs="Open Sans Light"/>
                <w:sz w:val="20"/>
                <w:szCs w:val="20"/>
              </w:rPr>
              <w:t>, QC, Canada</w:t>
            </w:r>
          </w:p>
        </w:tc>
      </w:tr>
      <w:tr w:rsidR="00F65B45" w:rsidRPr="00E124CE" w:rsidTr="00E70B56">
        <w:tc>
          <w:tcPr>
            <w:tcW w:w="10632" w:type="dxa"/>
            <w:gridSpan w:val="2"/>
            <w:shd w:val="clear" w:color="auto" w:fill="FFFFFF" w:themeFill="background1"/>
          </w:tcPr>
          <w:p w:rsidR="00FA2331" w:rsidRPr="00E124CE" w:rsidRDefault="00FA2331" w:rsidP="00FA2331">
            <w:pPr>
              <w:pStyle w:val="Paragraphedeliste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-organiz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workshops where designers and supply chain employees met to look for redesign opportunities </w:t>
            </w:r>
          </w:p>
          <w:p w:rsidR="00FA2331" w:rsidRPr="00E124CE" w:rsidRDefault="00FA2331" w:rsidP="00FA2331">
            <w:pPr>
              <w:pStyle w:val="Paragraphedeliste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Generat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resources regarding suppliers of 3D printing equipment/training </w:t>
            </w:r>
          </w:p>
          <w:p w:rsidR="00FA2331" w:rsidRPr="00E124CE" w:rsidRDefault="00FA2331" w:rsidP="00FA2331">
            <w:pPr>
              <w:pStyle w:val="Paragraphedeliste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Le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meetings and supervis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a team of designers </w:t>
            </w:r>
          </w:p>
          <w:p w:rsidR="00F65B45" w:rsidRPr="00E124CE" w:rsidRDefault="00B37373" w:rsidP="00B37373">
            <w:pPr>
              <w:pStyle w:val="Paragraphedeliste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Ensured</w:t>
            </w:r>
            <w:r w:rsidR="00FA2331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the completion of design projects </w:t>
            </w:r>
          </w:p>
        </w:tc>
      </w:tr>
    </w:tbl>
    <w:p w:rsidR="00AC1227" w:rsidRDefault="00AC1227" w:rsidP="00F65B45">
      <w:pPr>
        <w:spacing w:after="80"/>
        <w:rPr>
          <w:rFonts w:ascii="Open Sans Light" w:hAnsi="Open Sans Light" w:cs="Open Sans Light"/>
          <w:sz w:val="8"/>
          <w:szCs w:val="20"/>
        </w:rPr>
      </w:pPr>
    </w:p>
    <w:p w:rsidR="00321016" w:rsidRDefault="00321016" w:rsidP="00F65B45">
      <w:pPr>
        <w:spacing w:after="80"/>
        <w:rPr>
          <w:rFonts w:ascii="Open Sans Light" w:hAnsi="Open Sans Light" w:cs="Open Sans Light"/>
          <w:sz w:val="8"/>
          <w:szCs w:val="20"/>
        </w:rPr>
      </w:pPr>
    </w:p>
    <w:p w:rsidR="00321016" w:rsidRDefault="00321016" w:rsidP="00F65B45">
      <w:pPr>
        <w:spacing w:after="80"/>
        <w:rPr>
          <w:rFonts w:ascii="Open Sans Light" w:hAnsi="Open Sans Light" w:cs="Open Sans Light"/>
          <w:sz w:val="8"/>
          <w:szCs w:val="20"/>
        </w:rPr>
      </w:pPr>
    </w:p>
    <w:p w:rsidR="00E70B56" w:rsidRDefault="00E70B56" w:rsidP="00F65B45">
      <w:pPr>
        <w:spacing w:after="80"/>
        <w:rPr>
          <w:rFonts w:ascii="Open Sans Light" w:hAnsi="Open Sans Light" w:cs="Open Sans Light"/>
          <w:sz w:val="8"/>
          <w:szCs w:val="20"/>
        </w:rPr>
      </w:pPr>
    </w:p>
    <w:p w:rsidR="00E70B56" w:rsidRPr="00AC1227" w:rsidRDefault="00E70B56" w:rsidP="00F65B45">
      <w:pPr>
        <w:spacing w:after="80"/>
        <w:rPr>
          <w:rFonts w:ascii="Open Sans Light" w:hAnsi="Open Sans Light" w:cs="Open Sans Light"/>
          <w:sz w:val="8"/>
          <w:szCs w:val="20"/>
        </w:rPr>
      </w:pPr>
    </w:p>
    <w:tbl>
      <w:tblPr>
        <w:tblStyle w:val="Grilledutableau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F65B45" w:rsidRPr="00E124CE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F65B45" w:rsidRPr="00E124CE" w:rsidRDefault="009818E3" w:rsidP="00623E9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lastRenderedPageBreak/>
              <w:t>Research Intern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F65B45" w:rsidRPr="00E124CE" w:rsidRDefault="00E124CE" w:rsidP="00623E96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ay 2014 – Aug. 2014</w:t>
            </w:r>
          </w:p>
        </w:tc>
      </w:tr>
      <w:tr w:rsidR="00F65B45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65B45" w:rsidRPr="00E124CE" w:rsidRDefault="002E1BAE" w:rsidP="00623E96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cGill University, Montreal, QC, Canada</w:t>
            </w:r>
          </w:p>
        </w:tc>
      </w:tr>
      <w:tr w:rsidR="00F65B45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9818E3" w:rsidRPr="00E124CE" w:rsidRDefault="009818E3" w:rsidP="009818E3">
            <w:pPr>
              <w:pStyle w:val="Paragraphedeliste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Assisted technicians in the manufacturing of samples for tensile tests 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 xml:space="preserve">for the design of a </w:t>
            </w:r>
            <w:r w:rsidR="00B37373" w:rsidRPr="00E124CE">
              <w:rPr>
                <w:rFonts w:ascii="Open Sans Light" w:hAnsi="Open Sans Light" w:cs="Open Sans Light"/>
                <w:sz w:val="20"/>
                <w:szCs w:val="20"/>
              </w:rPr>
              <w:t>biodegradable cardiovascular stent</w:t>
            </w:r>
          </w:p>
          <w:p w:rsidR="009818E3" w:rsidRPr="00E124CE" w:rsidRDefault="009818E3" w:rsidP="009818E3">
            <w:pPr>
              <w:pStyle w:val="Paragraphedeliste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Realized tensile tests</w:t>
            </w:r>
          </w:p>
          <w:p w:rsidR="009818E3" w:rsidRPr="00E124CE" w:rsidRDefault="009818E3" w:rsidP="009818E3">
            <w:pPr>
              <w:pStyle w:val="Paragraphedeliste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proofErr w:type="spellStart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Analy</w:t>
            </w:r>
            <w:r w:rsidR="00E70B56">
              <w:rPr>
                <w:rFonts w:ascii="Open Sans Light" w:hAnsi="Open Sans Light" w:cs="Open Sans Light"/>
                <w:sz w:val="20"/>
                <w:szCs w:val="20"/>
              </w:rPr>
              <w:t>z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proofErr w:type="spellEnd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the mechanical properties of the different tests  </w:t>
            </w:r>
          </w:p>
          <w:p w:rsidR="00F65B45" w:rsidRDefault="009818E3" w:rsidP="00623E96">
            <w:pPr>
              <w:pStyle w:val="Paragraphedeliste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Presented my work in the form of a poster to a broad audience </w:t>
            </w:r>
          </w:p>
          <w:p w:rsidR="00B37373" w:rsidRPr="00AC1227" w:rsidRDefault="00B37373" w:rsidP="00B37373">
            <w:pPr>
              <w:pStyle w:val="Paragraphedeliste"/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</w:tr>
    </w:tbl>
    <w:p w:rsidR="00AC1227" w:rsidRPr="00AC1227" w:rsidRDefault="00AC1227" w:rsidP="00F65B45">
      <w:pPr>
        <w:spacing w:after="80"/>
        <w:rPr>
          <w:rFonts w:ascii="Open Sans Light" w:hAnsi="Open Sans Light" w:cs="Open Sans Light"/>
          <w:sz w:val="8"/>
          <w:szCs w:val="20"/>
        </w:rPr>
      </w:pPr>
    </w:p>
    <w:tbl>
      <w:tblPr>
        <w:tblStyle w:val="Grilledutableau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62"/>
        <w:gridCol w:w="4670"/>
      </w:tblGrid>
      <w:tr w:rsidR="00F65B45" w:rsidRPr="00E124CE" w:rsidTr="006025F9">
        <w:trPr>
          <w:trHeight w:val="291"/>
        </w:trPr>
        <w:tc>
          <w:tcPr>
            <w:tcW w:w="5962" w:type="dxa"/>
            <w:shd w:val="clear" w:color="auto" w:fill="F2F2F2" w:themeFill="background1" w:themeFillShade="F2"/>
          </w:tcPr>
          <w:p w:rsidR="00F65B45" w:rsidRPr="00E124CE" w:rsidRDefault="009818E3" w:rsidP="00623E9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VP External </w:t>
            </w:r>
            <w:r w:rsidR="00F65B45"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670" w:type="dxa"/>
            <w:shd w:val="clear" w:color="auto" w:fill="F2F2F2" w:themeFill="background1" w:themeFillShade="F2"/>
          </w:tcPr>
          <w:p w:rsidR="00F65B45" w:rsidRPr="00E124CE" w:rsidRDefault="00E124CE" w:rsidP="00E124CE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June 2015 – May 2018</w:t>
            </w:r>
          </w:p>
        </w:tc>
      </w:tr>
      <w:tr w:rsidR="00F65B45" w:rsidRPr="00E124CE" w:rsidTr="006025F9">
        <w:trPr>
          <w:trHeight w:val="275"/>
        </w:trPr>
        <w:tc>
          <w:tcPr>
            <w:tcW w:w="10632" w:type="dxa"/>
            <w:gridSpan w:val="2"/>
            <w:shd w:val="clear" w:color="auto" w:fill="FFFFFF" w:themeFill="background1"/>
          </w:tcPr>
          <w:p w:rsidR="00F65B45" w:rsidRPr="00E124CE" w:rsidRDefault="009818E3" w:rsidP="00623E96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cGill Additive Manufacturing Students’ Society, 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>McGill University, Montreal, QC, Canada</w:t>
            </w:r>
          </w:p>
        </w:tc>
      </w:tr>
      <w:tr w:rsidR="00AC1227" w:rsidRPr="00E124CE" w:rsidTr="006025F9">
        <w:trPr>
          <w:trHeight w:val="2439"/>
        </w:trPr>
        <w:tc>
          <w:tcPr>
            <w:tcW w:w="10632" w:type="dxa"/>
            <w:gridSpan w:val="2"/>
            <w:shd w:val="clear" w:color="auto" w:fill="FFFFFF" w:themeFill="background1"/>
          </w:tcPr>
          <w:p w:rsidR="00514196" w:rsidRPr="00514196" w:rsidRDefault="00514196" w:rsidP="00AC1227">
            <w:pPr>
              <w:pStyle w:val="Paragraphedeliste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</w:rPr>
              <w:t>Searched</w:t>
            </w:r>
            <w:r w:rsidR="006248E6">
              <w:rPr>
                <w:rFonts w:ascii="Open Sans Light" w:hAnsi="Open Sans Light" w:cs="Open Sans Light"/>
                <w:sz w:val="20"/>
              </w:rPr>
              <w:t xml:space="preserve"> for</w:t>
            </w:r>
            <w:r>
              <w:rPr>
                <w:rFonts w:ascii="Open Sans Light" w:hAnsi="Open Sans Light" w:cs="Open Sans Light"/>
                <w:sz w:val="20"/>
              </w:rPr>
              <w:t xml:space="preserve"> new</w:t>
            </w:r>
            <w:r w:rsidRPr="00D10AF2">
              <w:rPr>
                <w:rFonts w:ascii="Open Sans Light" w:hAnsi="Open Sans Light" w:cs="Open Sans Light"/>
                <w:sz w:val="20"/>
              </w:rPr>
              <w:t xml:space="preserve"> sponsorship opportunities </w:t>
            </w:r>
          </w:p>
          <w:p w:rsidR="00AC1227" w:rsidRPr="00E124CE" w:rsidRDefault="00AC1227" w:rsidP="00AC1227">
            <w:pPr>
              <w:pStyle w:val="Paragraphedeliste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Organiz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interdisciplinary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seminars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in which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guest speakers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from the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industry and academia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came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to spread awareness on the benefits and opportunities linked to 3D printing</w:t>
            </w:r>
          </w:p>
          <w:p w:rsidR="00AC1227" w:rsidRPr="00E124CE" w:rsidRDefault="00AC1227" w:rsidP="00AC1227">
            <w:pPr>
              <w:pStyle w:val="Paragraphedeliste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llaborat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with other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associations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to co-host events </w:t>
            </w:r>
          </w:p>
          <w:p w:rsidR="00AC1227" w:rsidRPr="00E124CE" w:rsidRDefault="00AC1227" w:rsidP="00AC1227">
            <w:pPr>
              <w:pStyle w:val="Paragraphedeliste"/>
              <w:numPr>
                <w:ilvl w:val="0"/>
                <w:numId w:val="3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ordinat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events’ logistics (space rental bookings, promotion through social networks and announcements</w:t>
            </w:r>
            <w:r w:rsidR="00E70B56">
              <w:rPr>
                <w:rFonts w:ascii="Open Sans Light" w:hAnsi="Open Sans Light" w:cs="Open Sans Light"/>
                <w:sz w:val="20"/>
                <w:szCs w:val="20"/>
              </w:rPr>
              <w:t>,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etc…) </w:t>
            </w:r>
          </w:p>
          <w:p w:rsidR="00AC1227" w:rsidRPr="00AC1227" w:rsidRDefault="00AC1227" w:rsidP="00C809E7">
            <w:pPr>
              <w:pStyle w:val="Paragraphedeliste"/>
              <w:numPr>
                <w:ilvl w:val="0"/>
                <w:numId w:val="3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-supervis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design competitions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and we were awarded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“best engineering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team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”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by the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engineering undergraduate society</w:t>
            </w:r>
          </w:p>
        </w:tc>
      </w:tr>
    </w:tbl>
    <w:p w:rsidR="00AC1227" w:rsidRPr="006025F9" w:rsidRDefault="00AC1227" w:rsidP="00E124CE">
      <w:pPr>
        <w:spacing w:before="80" w:after="80"/>
        <w:rPr>
          <w:rFonts w:ascii="Open Sans Light" w:hAnsi="Open Sans Light" w:cs="Open Sans Light"/>
          <w:sz w:val="8"/>
          <w:szCs w:val="20"/>
        </w:rPr>
      </w:pPr>
    </w:p>
    <w:tbl>
      <w:tblPr>
        <w:tblStyle w:val="Grilledutableau"/>
        <w:tblW w:w="10632" w:type="dxa"/>
        <w:tblLayout w:type="fixed"/>
        <w:tblLook w:val="04A0" w:firstRow="1" w:lastRow="0" w:firstColumn="1" w:lastColumn="0" w:noHBand="0" w:noVBand="1"/>
      </w:tblPr>
      <w:tblGrid>
        <w:gridCol w:w="6413"/>
        <w:gridCol w:w="4219"/>
      </w:tblGrid>
      <w:tr w:rsidR="00AC1227" w:rsidRPr="00E124CE" w:rsidTr="006025F9">
        <w:tc>
          <w:tcPr>
            <w:tcW w:w="641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AC1227" w:rsidRPr="00E124CE" w:rsidRDefault="00AC1227" w:rsidP="00440E08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Committee Member of the African Development Convention </w:t>
            </w:r>
          </w:p>
        </w:tc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AC1227" w:rsidRPr="00E124CE" w:rsidRDefault="0017216D" w:rsidP="00440E08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Nov. 2016 – Feb. 2017</w:t>
            </w:r>
          </w:p>
        </w:tc>
      </w:tr>
      <w:tr w:rsidR="00AC1227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AC1227" w:rsidRPr="00E124CE" w:rsidRDefault="00AC1227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cGill African Students’ Society, 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>McGill University, Montreal, QC, Canada</w:t>
            </w:r>
          </w:p>
        </w:tc>
      </w:tr>
      <w:tr w:rsidR="00AC1227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C809E7" w:rsidRPr="00C809E7" w:rsidRDefault="00514196" w:rsidP="00C809E7">
            <w:pPr>
              <w:pStyle w:val="Paragraphedeliste"/>
              <w:numPr>
                <w:ilvl w:val="0"/>
                <w:numId w:val="4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Developed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my theme </w:t>
            </w:r>
            <w:r w:rsidR="003C6DC1">
              <w:rPr>
                <w:rFonts w:ascii="Open Sans Light" w:hAnsi="Open Sans Light" w:cs="Open Sans Light"/>
                <w:sz w:val="20"/>
                <w:szCs w:val="20"/>
              </w:rPr>
              <w:t xml:space="preserve">which I named </w:t>
            </w:r>
            <w:r w:rsidR="003C6DC1" w:rsidRPr="00E124CE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>“Revitalizing indigenous knowledge”</w:t>
            </w:r>
            <w:r w:rsidR="003C6DC1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3C6DC1" w:rsidRPr="00E124CE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 xml:space="preserve">in the hope of bringing awareness </w:t>
            </w:r>
            <w:r w:rsidR="00611AC4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 xml:space="preserve">on the innovations throughout </w:t>
            </w:r>
            <w:r w:rsidR="003C6DC1" w:rsidRPr="00E124CE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>the African Continent</w:t>
            </w:r>
          </w:p>
          <w:p w:rsidR="00AC1227" w:rsidRPr="00E124CE" w:rsidRDefault="00AC1227" w:rsidP="00440E08">
            <w:pPr>
              <w:pStyle w:val="Paragraphedeliste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Research</w:t>
            </w:r>
            <w:r w:rsidR="00514196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potential speakers (scholars) by investigating my panel’s theme</w:t>
            </w:r>
          </w:p>
          <w:p w:rsidR="00AC1227" w:rsidRPr="00E124CE" w:rsidRDefault="00AC1227" w:rsidP="00440E08">
            <w:pPr>
              <w:pStyle w:val="Paragraphedeliste"/>
              <w:numPr>
                <w:ilvl w:val="0"/>
                <w:numId w:val="3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llaborate</w:t>
            </w:r>
            <w:r w:rsidR="00514196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with my teammates to coordinate the logistics (space rental bookings, promotion through social networks and announcements</w:t>
            </w:r>
            <w:r w:rsidR="00E70B56">
              <w:rPr>
                <w:rFonts w:ascii="Open Sans Light" w:hAnsi="Open Sans Light" w:cs="Open Sans Light"/>
                <w:sz w:val="20"/>
                <w:szCs w:val="20"/>
              </w:rPr>
              <w:t>,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etc…) </w:t>
            </w:r>
          </w:p>
          <w:p w:rsidR="00AC1227" w:rsidRDefault="00AC1227" w:rsidP="00514196">
            <w:pPr>
              <w:pStyle w:val="Paragraphedeliste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Host</w:t>
            </w:r>
            <w:r w:rsidR="00514196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="003C6DC1">
              <w:rPr>
                <w:rFonts w:ascii="Open Sans Light" w:hAnsi="Open Sans Light" w:cs="Open Sans Light"/>
                <w:sz w:val="20"/>
                <w:szCs w:val="20"/>
              </w:rPr>
              <w:t xml:space="preserve"> the </w:t>
            </w:r>
            <w:proofErr w:type="spellStart"/>
            <w:r w:rsidR="003C6DC1">
              <w:rPr>
                <w:rFonts w:ascii="Open Sans Light" w:hAnsi="Open Sans Light" w:cs="Open Sans Light"/>
                <w:sz w:val="20"/>
                <w:szCs w:val="20"/>
              </w:rPr>
              <w:t>pane</w:t>
            </w:r>
            <w:r w:rsidR="003C6DC1" w:rsidRPr="00E124CE">
              <w:rPr>
                <w:rFonts w:ascii="Open Sans Light" w:hAnsi="Open Sans Light" w:cs="Open Sans Light"/>
                <w:sz w:val="20"/>
                <w:szCs w:val="20"/>
              </w:rPr>
              <w:t>lists</w:t>
            </w:r>
            <w:proofErr w:type="spellEnd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 </w:t>
            </w:r>
          </w:p>
          <w:p w:rsidR="00514196" w:rsidRPr="00E124CE" w:rsidRDefault="00514196" w:rsidP="00514196">
            <w:pPr>
              <w:pStyle w:val="Paragraphedeliste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oderated the panel</w:t>
            </w:r>
          </w:p>
        </w:tc>
      </w:tr>
    </w:tbl>
    <w:p w:rsidR="00AC1227" w:rsidRPr="003D3CAA" w:rsidRDefault="00AC1227" w:rsidP="00AC1227">
      <w:pPr>
        <w:rPr>
          <w:rFonts w:ascii="Open Sans Light" w:hAnsi="Open Sans Light" w:cs="Open Sans Light"/>
          <w:sz w:val="8"/>
          <w:szCs w:val="20"/>
        </w:rPr>
      </w:pPr>
    </w:p>
    <w:tbl>
      <w:tblPr>
        <w:tblStyle w:val="Grilledutableau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13"/>
        <w:gridCol w:w="4219"/>
      </w:tblGrid>
      <w:tr w:rsidR="00AC1227" w:rsidRPr="00E124CE" w:rsidTr="006025F9">
        <w:tc>
          <w:tcPr>
            <w:tcW w:w="6413" w:type="dxa"/>
            <w:shd w:val="clear" w:color="auto" w:fill="F2F2F2" w:themeFill="background1" w:themeFillShade="F2"/>
          </w:tcPr>
          <w:p w:rsidR="00AC1227" w:rsidRPr="00E124CE" w:rsidRDefault="00AC1227" w:rsidP="00440E08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Member</w:t>
            </w:r>
          </w:p>
        </w:tc>
        <w:tc>
          <w:tcPr>
            <w:tcW w:w="4219" w:type="dxa"/>
            <w:shd w:val="clear" w:color="auto" w:fill="F2F2F2" w:themeFill="background1" w:themeFillShade="F2"/>
          </w:tcPr>
          <w:p w:rsidR="00AC1227" w:rsidRPr="00E124CE" w:rsidRDefault="00AC1227" w:rsidP="00440E08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Sept. 2013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–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May 2015</w:t>
            </w:r>
          </w:p>
        </w:tc>
      </w:tr>
      <w:tr w:rsidR="00AC1227" w:rsidRPr="00E124CE" w:rsidTr="006025F9">
        <w:tc>
          <w:tcPr>
            <w:tcW w:w="10632" w:type="dxa"/>
            <w:gridSpan w:val="2"/>
            <w:shd w:val="clear" w:color="auto" w:fill="FFFFFF" w:themeFill="background1"/>
          </w:tcPr>
          <w:p w:rsidR="00AC1227" w:rsidRPr="00E124CE" w:rsidRDefault="00AC1227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cGill Robotics, McGill University, Montreal, Qc.</w:t>
            </w:r>
          </w:p>
        </w:tc>
      </w:tr>
      <w:tr w:rsidR="00AC1227" w:rsidRPr="00E124CE" w:rsidTr="00C809E7">
        <w:trPr>
          <w:trHeight w:val="699"/>
        </w:trPr>
        <w:tc>
          <w:tcPr>
            <w:tcW w:w="10632" w:type="dxa"/>
            <w:gridSpan w:val="2"/>
            <w:shd w:val="clear" w:color="auto" w:fill="FFFFFF" w:themeFill="background1"/>
          </w:tcPr>
          <w:p w:rsidR="00AC1227" w:rsidRPr="00C809E7" w:rsidRDefault="00AC1227" w:rsidP="00C809E7">
            <w:pPr>
              <w:pStyle w:val="Paragraphedeliste"/>
              <w:numPr>
                <w:ilvl w:val="0"/>
                <w:numId w:val="4"/>
              </w:numPr>
              <w:rPr>
                <w:rFonts w:ascii="Open Sans Light" w:hAnsi="Open Sans Light" w:cs="Open Sans Light"/>
                <w:sz w:val="20"/>
              </w:rPr>
            </w:pPr>
            <w:r w:rsidRPr="00C809E7">
              <w:rPr>
                <w:rFonts w:ascii="Open Sans Light" w:hAnsi="Open Sans Light" w:cs="Open Sans Light"/>
                <w:sz w:val="20"/>
              </w:rPr>
              <w:t xml:space="preserve">Planned new robots features in weekly meetings </w:t>
            </w:r>
          </w:p>
          <w:p w:rsidR="00AC1227" w:rsidRPr="00AC1227" w:rsidRDefault="00514196" w:rsidP="00514196">
            <w:pPr>
              <w:pStyle w:val="Paragraphedeliste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</w:rPr>
            </w:pPr>
            <w:r>
              <w:rPr>
                <w:rFonts w:ascii="Open Sans Light" w:hAnsi="Open Sans Light" w:cs="Open Sans Light"/>
                <w:sz w:val="20"/>
              </w:rPr>
              <w:t>Searched</w:t>
            </w:r>
            <w:r w:rsidR="006248E6">
              <w:rPr>
                <w:rFonts w:ascii="Open Sans Light" w:hAnsi="Open Sans Light" w:cs="Open Sans Light"/>
                <w:sz w:val="20"/>
              </w:rPr>
              <w:t xml:space="preserve"> for</w:t>
            </w:r>
            <w:r>
              <w:rPr>
                <w:rFonts w:ascii="Open Sans Light" w:hAnsi="Open Sans Light" w:cs="Open Sans Light"/>
                <w:sz w:val="20"/>
              </w:rPr>
              <w:t xml:space="preserve"> new</w:t>
            </w:r>
            <w:r w:rsidR="00AC1227" w:rsidRPr="00D10AF2">
              <w:rPr>
                <w:rFonts w:ascii="Open Sans Light" w:hAnsi="Open Sans Light" w:cs="Open Sans Light"/>
                <w:sz w:val="20"/>
              </w:rPr>
              <w:t xml:space="preserve"> sponsorship opportunities </w:t>
            </w:r>
          </w:p>
        </w:tc>
      </w:tr>
    </w:tbl>
    <w:p w:rsidR="00D17564" w:rsidRPr="003D3CAA" w:rsidRDefault="00D17564" w:rsidP="00AC1227">
      <w:pPr>
        <w:spacing w:before="80" w:after="80"/>
        <w:rPr>
          <w:rFonts w:ascii="Open Sans Light" w:hAnsi="Open Sans Light" w:cs="Open Sans Light"/>
          <w:b/>
          <w:spacing w:val="60"/>
          <w:sz w:val="8"/>
          <w:shd w:val="clear" w:color="auto" w:fill="F2F2F2" w:themeFill="background1" w:themeFillShade="F2"/>
        </w:rPr>
      </w:pPr>
    </w:p>
    <w:p w:rsidR="00AC1227" w:rsidRPr="003D3CAA" w:rsidRDefault="00AC1227" w:rsidP="00AC1227">
      <w:pPr>
        <w:spacing w:before="80" w:after="80"/>
        <w:rPr>
          <w:rFonts w:ascii="Open Sans Light" w:hAnsi="Open Sans Light" w:cs="Open Sans Light"/>
          <w:b/>
          <w:spacing w:val="60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HONOURS AND AWARDS</w:t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45"/>
        <w:gridCol w:w="1606"/>
        <w:gridCol w:w="1105"/>
      </w:tblGrid>
      <w:tr w:rsidR="003D3CAA" w:rsidRPr="003C6DC1" w:rsidTr="009747B6">
        <w:trPr>
          <w:trHeight w:val="485"/>
        </w:trPr>
        <w:tc>
          <w:tcPr>
            <w:tcW w:w="7745" w:type="dxa"/>
          </w:tcPr>
          <w:p w:rsidR="003D3CAA" w:rsidRPr="003C6DC1" w:rsidRDefault="003D3CAA" w:rsidP="00440E08">
            <w:pPr>
              <w:spacing w:before="80" w:after="80"/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3C6DC1">
              <w:rPr>
                <w:rFonts w:ascii="Open Sans Light" w:hAnsi="Open Sans Light" w:cs="Open Sans Light"/>
                <w:b/>
                <w:sz w:val="20"/>
              </w:rPr>
              <w:t>Name</w:t>
            </w:r>
          </w:p>
        </w:tc>
        <w:tc>
          <w:tcPr>
            <w:tcW w:w="1606" w:type="dxa"/>
          </w:tcPr>
          <w:p w:rsidR="003D3CAA" w:rsidRPr="003C6DC1" w:rsidRDefault="009747B6" w:rsidP="003D3CAA">
            <w:pPr>
              <w:tabs>
                <w:tab w:val="left" w:pos="1485"/>
              </w:tabs>
              <w:spacing w:before="80" w:after="80"/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Amount</w:t>
            </w:r>
          </w:p>
        </w:tc>
        <w:tc>
          <w:tcPr>
            <w:tcW w:w="1105" w:type="dxa"/>
          </w:tcPr>
          <w:p w:rsidR="003D3CAA" w:rsidRPr="003C6DC1" w:rsidRDefault="003D3CAA" w:rsidP="003D3CAA">
            <w:pPr>
              <w:tabs>
                <w:tab w:val="left" w:pos="1485"/>
              </w:tabs>
              <w:spacing w:before="80" w:after="80"/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3C6DC1">
              <w:rPr>
                <w:rFonts w:ascii="Open Sans Light" w:hAnsi="Open Sans Light" w:cs="Open Sans Light"/>
                <w:b/>
                <w:sz w:val="20"/>
                <w:szCs w:val="20"/>
              </w:rPr>
              <w:t>Year</w:t>
            </w:r>
          </w:p>
        </w:tc>
      </w:tr>
      <w:tr w:rsidR="00FF7391" w:rsidTr="009747B6">
        <w:tc>
          <w:tcPr>
            <w:tcW w:w="7745" w:type="dxa"/>
          </w:tcPr>
          <w:p w:rsidR="00FF7391" w:rsidRPr="00D10AF2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</w:rPr>
            </w:pPr>
            <w:r>
              <w:rPr>
                <w:rFonts w:ascii="Open Sans Light" w:hAnsi="Open Sans Light" w:cs="Open Sans Light"/>
                <w:sz w:val="20"/>
              </w:rPr>
              <w:t xml:space="preserve">Second Runner up for the </w:t>
            </w:r>
            <w:proofErr w:type="spellStart"/>
            <w:r>
              <w:rPr>
                <w:rFonts w:ascii="Open Sans Light" w:hAnsi="Open Sans Light" w:cs="Open Sans Light"/>
                <w:sz w:val="20"/>
              </w:rPr>
              <w:t>Rapid+TcT</w:t>
            </w:r>
            <w:proofErr w:type="spellEnd"/>
            <w:r>
              <w:rPr>
                <w:rFonts w:ascii="Open Sans Light" w:hAnsi="Open Sans Light" w:cs="Open Sans Light"/>
                <w:sz w:val="20"/>
              </w:rPr>
              <w:t xml:space="preserve"> poster challenge </w:t>
            </w:r>
          </w:p>
        </w:tc>
        <w:tc>
          <w:tcPr>
            <w:tcW w:w="1606" w:type="dxa"/>
          </w:tcPr>
          <w:p w:rsidR="00FF7391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50$ (USD) </w:t>
            </w:r>
          </w:p>
        </w:tc>
        <w:tc>
          <w:tcPr>
            <w:tcW w:w="1105" w:type="dxa"/>
          </w:tcPr>
          <w:p w:rsidR="00FF7391" w:rsidRDefault="000B0167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9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 w:rsidRPr="00D10AF2">
              <w:rPr>
                <w:rFonts w:ascii="Open Sans Light" w:hAnsi="Open Sans Light" w:cs="Open Sans Light"/>
                <w:sz w:val="20"/>
              </w:rPr>
              <w:t>Graduate Research Studentships</w:t>
            </w:r>
          </w:p>
        </w:tc>
        <w:tc>
          <w:tcPr>
            <w:tcW w:w="1606" w:type="dxa"/>
          </w:tcPr>
          <w:p w:rsidR="003D3CAA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7500</w:t>
            </w:r>
            <w:r w:rsidR="003D3CAA">
              <w:rPr>
                <w:rFonts w:ascii="Open Sans Light" w:hAnsi="Open Sans Light" w:cs="Open Sans Light"/>
                <w:sz w:val="20"/>
                <w:szCs w:val="20"/>
              </w:rPr>
              <w:t>$/Semester</w:t>
            </w:r>
          </w:p>
        </w:tc>
        <w:tc>
          <w:tcPr>
            <w:tcW w:w="110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8 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UW Grad Scholarship</w:t>
            </w:r>
          </w:p>
        </w:tc>
        <w:tc>
          <w:tcPr>
            <w:tcW w:w="1606" w:type="dxa"/>
          </w:tcPr>
          <w:p w:rsidR="003D3CAA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1000</w:t>
            </w:r>
            <w:r w:rsidR="003D3CAA">
              <w:rPr>
                <w:rFonts w:ascii="Open Sans Light" w:hAnsi="Open Sans Light" w:cs="Open Sans Light"/>
                <w:sz w:val="20"/>
                <w:szCs w:val="20"/>
              </w:rPr>
              <w:t>$</w:t>
            </w:r>
          </w:p>
        </w:tc>
        <w:tc>
          <w:tcPr>
            <w:tcW w:w="110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8 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</w:rPr>
              <w:t xml:space="preserve">Finalist of the </w:t>
            </w:r>
            <w:proofErr w:type="spellStart"/>
            <w:r w:rsidRPr="00D10AF2">
              <w:rPr>
                <w:rFonts w:ascii="Open Sans Light" w:hAnsi="Open Sans Light" w:cs="Open Sans Light"/>
                <w:sz w:val="20"/>
              </w:rPr>
              <w:t>CanadaMakes</w:t>
            </w:r>
            <w:proofErr w:type="spellEnd"/>
            <w:r w:rsidRPr="00D10AF2">
              <w:rPr>
                <w:rFonts w:ascii="Open Sans Light" w:hAnsi="Open Sans Light" w:cs="Open Sans Light"/>
                <w:sz w:val="20"/>
              </w:rPr>
              <w:t xml:space="preserve"> 3D Challenge</w:t>
            </w:r>
          </w:p>
        </w:tc>
        <w:tc>
          <w:tcPr>
            <w:tcW w:w="1606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1000$</w:t>
            </w:r>
          </w:p>
        </w:tc>
        <w:tc>
          <w:tcPr>
            <w:tcW w:w="110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8 </w:t>
            </w:r>
          </w:p>
        </w:tc>
      </w:tr>
      <w:tr w:rsidR="00B149E8" w:rsidTr="009747B6">
        <w:tc>
          <w:tcPr>
            <w:tcW w:w="7745" w:type="dxa"/>
          </w:tcPr>
          <w:p w:rsidR="00B149E8" w:rsidRDefault="009747B6" w:rsidP="009747B6">
            <w:pPr>
              <w:spacing w:before="80" w:after="80"/>
              <w:rPr>
                <w:rFonts w:ascii="Open Sans Light" w:hAnsi="Open Sans Light" w:cs="Open Sans Light"/>
                <w:sz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IAE funding for</w:t>
            </w:r>
            <w:r w:rsidR="00FD4BE5">
              <w:rPr>
                <w:rFonts w:ascii="Open Sans Light" w:hAnsi="Open Sans Light" w:cs="Open Sans Light"/>
                <w:sz w:val="20"/>
                <w:szCs w:val="20"/>
              </w:rPr>
              <w:t xml:space="preserve"> the</w:t>
            </w:r>
            <w:r w:rsidR="00475361">
              <w:rPr>
                <w:rFonts w:ascii="Open Sans Light" w:hAnsi="Open Sans Light" w:cs="Open Sans Light"/>
                <w:sz w:val="20"/>
                <w:szCs w:val="20"/>
              </w:rPr>
              <w:t xml:space="preserve"> trip to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the </w:t>
            </w:r>
            <w:r w:rsidR="00475361" w:rsidRPr="00475361">
              <w:rPr>
                <w:rFonts w:ascii="Open Sans Light" w:hAnsi="Open Sans Light" w:cs="Open Sans Light"/>
                <w:sz w:val="20"/>
              </w:rPr>
              <w:t>International Paris Air Show</w:t>
            </w:r>
          </w:p>
        </w:tc>
        <w:tc>
          <w:tcPr>
            <w:tcW w:w="1606" w:type="dxa"/>
          </w:tcPr>
          <w:p w:rsidR="00B149E8" w:rsidRDefault="00B149E8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NA</w:t>
            </w:r>
          </w:p>
        </w:tc>
        <w:tc>
          <w:tcPr>
            <w:tcW w:w="1105" w:type="dxa"/>
          </w:tcPr>
          <w:p w:rsidR="00B149E8" w:rsidRDefault="00B149E8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7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IAE funding</w:t>
            </w:r>
            <w:r w:rsidR="009747B6">
              <w:rPr>
                <w:rFonts w:ascii="Open Sans Light" w:hAnsi="Open Sans Light" w:cs="Open Sans Light"/>
                <w:sz w:val="20"/>
                <w:szCs w:val="20"/>
              </w:rPr>
              <w:t xml:space="preserve"> for the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international summ</w:t>
            </w:r>
            <w:r w:rsidR="00066529">
              <w:rPr>
                <w:rFonts w:ascii="Open Sans Light" w:hAnsi="Open Sans Light" w:cs="Open Sans Light"/>
                <w:sz w:val="20"/>
                <w:szCs w:val="20"/>
              </w:rPr>
              <w:t xml:space="preserve">er school of </w:t>
            </w:r>
            <w:proofErr w:type="spellStart"/>
            <w:r w:rsidR="00066529">
              <w:rPr>
                <w:rFonts w:ascii="Open Sans Light" w:hAnsi="Open Sans Light" w:cs="Open Sans Light"/>
                <w:sz w:val="20"/>
                <w:szCs w:val="20"/>
              </w:rPr>
              <w:t>Beihang</w:t>
            </w:r>
            <w:proofErr w:type="spellEnd"/>
            <w:r w:rsidR="00066529">
              <w:rPr>
                <w:rFonts w:ascii="Open Sans Light" w:hAnsi="Open Sans Light" w:cs="Open Sans Light"/>
                <w:sz w:val="20"/>
                <w:szCs w:val="20"/>
              </w:rPr>
              <w:t xml:space="preserve"> University, Beijing, China </w:t>
            </w:r>
          </w:p>
        </w:tc>
        <w:tc>
          <w:tcPr>
            <w:tcW w:w="1606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00$ </w:t>
            </w:r>
          </w:p>
        </w:tc>
        <w:tc>
          <w:tcPr>
            <w:tcW w:w="110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6 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 w:rsidRPr="00D10AF2">
              <w:rPr>
                <w:rFonts w:ascii="Open Sans Light" w:hAnsi="Open Sans Light" w:cs="Open Sans Light"/>
                <w:sz w:val="20"/>
              </w:rPr>
              <w:t xml:space="preserve">NSERC Undergraduate Summer Research Award </w:t>
            </w:r>
          </w:p>
        </w:tc>
        <w:tc>
          <w:tcPr>
            <w:tcW w:w="1606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5625$</w:t>
            </w:r>
          </w:p>
        </w:tc>
        <w:tc>
          <w:tcPr>
            <w:tcW w:w="110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4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 w:rsidRPr="00D10AF2">
              <w:rPr>
                <w:rFonts w:ascii="Open Sans Light" w:hAnsi="Open Sans Light" w:cs="Open Sans Light"/>
                <w:sz w:val="20"/>
              </w:rPr>
              <w:t>Recipient of the Jackie Robinson scholarship Award (for the contribution to the work done within the community)</w:t>
            </w:r>
          </w:p>
        </w:tc>
        <w:tc>
          <w:tcPr>
            <w:tcW w:w="1606" w:type="dxa"/>
          </w:tcPr>
          <w:p w:rsidR="003D3CAA" w:rsidRDefault="00FF7391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1000</w:t>
            </w:r>
            <w:r w:rsidR="003D3CAA">
              <w:rPr>
                <w:rFonts w:ascii="Open Sans Light" w:hAnsi="Open Sans Light" w:cs="Open Sans Light"/>
                <w:sz w:val="20"/>
                <w:szCs w:val="20"/>
              </w:rPr>
              <w:t>$</w:t>
            </w:r>
          </w:p>
        </w:tc>
        <w:tc>
          <w:tcPr>
            <w:tcW w:w="110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</w:t>
            </w:r>
            <w:r w:rsidR="00AB304A">
              <w:rPr>
                <w:rFonts w:ascii="Open Sans Light" w:hAnsi="Open Sans Light" w:cs="Open Sans Light"/>
                <w:sz w:val="20"/>
                <w:szCs w:val="20"/>
              </w:rPr>
              <w:t xml:space="preserve">3 </w:t>
            </w:r>
          </w:p>
        </w:tc>
      </w:tr>
    </w:tbl>
    <w:p w:rsidR="00C809E7" w:rsidRDefault="00C809E7" w:rsidP="00E124CE">
      <w:pPr>
        <w:spacing w:before="80" w:after="80"/>
        <w:rPr>
          <w:rFonts w:ascii="Open Sans Light" w:hAnsi="Open Sans Light" w:cs="Open Sans Light"/>
          <w:sz w:val="20"/>
          <w:szCs w:val="20"/>
        </w:rPr>
      </w:pPr>
    </w:p>
    <w:p w:rsidR="00A311E7" w:rsidRDefault="00A311E7" w:rsidP="00A311E7">
      <w:pPr>
        <w:spacing w:before="80" w:after="80"/>
        <w:rPr>
          <w:rFonts w:ascii="Open Sans Light" w:hAnsi="Open Sans Light" w:cs="Open Sans Light"/>
          <w:b/>
          <w:spacing w:val="60"/>
          <w:sz w:val="8"/>
          <w:shd w:val="clear" w:color="auto" w:fill="F2F2F2" w:themeFill="background1" w:themeFillShade="F2"/>
        </w:rPr>
      </w:pPr>
    </w:p>
    <w:p w:rsidR="00A311E7" w:rsidRPr="003D3CAA" w:rsidRDefault="00A311E7" w:rsidP="00A311E7">
      <w:pPr>
        <w:spacing w:before="80" w:after="80"/>
        <w:rPr>
          <w:rFonts w:ascii="Open Sans Light" w:hAnsi="Open Sans Light" w:cs="Open Sans Light"/>
          <w:b/>
          <w:spacing w:val="60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SKILLS</w:t>
      </w:r>
    </w:p>
    <w:p w:rsidR="00A311E7" w:rsidRPr="00F879FA" w:rsidRDefault="00A311E7" w:rsidP="00A311E7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F879FA">
        <w:rPr>
          <w:rFonts w:ascii="Open Sans Light" w:hAnsi="Open Sans Light" w:cs="Open Sans Light"/>
          <w:b/>
          <w:color w:val="000000" w:themeColor="text1"/>
          <w:sz w:val="20"/>
        </w:rPr>
        <w:t>Software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>: AutoC</w:t>
      </w:r>
      <w:r w:rsidR="00E70B56">
        <w:rPr>
          <w:rFonts w:ascii="Open Sans Light" w:hAnsi="Open Sans Light" w:cs="Open Sans Light"/>
          <w:color w:val="000000" w:themeColor="text1"/>
          <w:sz w:val="20"/>
        </w:rPr>
        <w:t>AD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 xml:space="preserve"> Inventor(basic),</w:t>
      </w:r>
      <w:r w:rsidR="00E70B56">
        <w:rPr>
          <w:rFonts w:ascii="Open Sans Light" w:hAnsi="Open Sans Light" w:cs="Open Sans Light"/>
          <w:color w:val="000000" w:themeColor="text1"/>
          <w:sz w:val="20"/>
        </w:rPr>
        <w:t xml:space="preserve"> 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>Solid Edge, Solid Works, Phot</w:t>
      </w:r>
      <w:r>
        <w:rPr>
          <w:rFonts w:ascii="Open Sans Light" w:hAnsi="Open Sans Light" w:cs="Open Sans Light"/>
          <w:color w:val="000000" w:themeColor="text1"/>
          <w:sz w:val="20"/>
        </w:rPr>
        <w:t>oshop, Rhino 3D, Grasshopper 3D, Blender</w:t>
      </w:r>
    </w:p>
    <w:p w:rsidR="00A311E7" w:rsidRDefault="00A311E7" w:rsidP="00A311E7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F879FA">
        <w:rPr>
          <w:rFonts w:ascii="Open Sans Light" w:hAnsi="Open Sans Light" w:cs="Open Sans Light"/>
          <w:b/>
          <w:color w:val="000000" w:themeColor="text1"/>
          <w:sz w:val="20"/>
        </w:rPr>
        <w:t>Programming languages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>: C#</w:t>
      </w:r>
      <w:r>
        <w:rPr>
          <w:rFonts w:ascii="Open Sans Light" w:hAnsi="Open Sans Light" w:cs="Open Sans Light"/>
          <w:color w:val="000000" w:themeColor="text1"/>
          <w:sz w:val="20"/>
        </w:rPr>
        <w:t xml:space="preserve">, Fortran (basic), Java, Python, </w:t>
      </w:r>
      <w:proofErr w:type="spellStart"/>
      <w:r>
        <w:rPr>
          <w:rFonts w:ascii="Open Sans Light" w:hAnsi="Open Sans Light" w:cs="Open Sans Light"/>
          <w:color w:val="000000" w:themeColor="text1"/>
          <w:sz w:val="20"/>
        </w:rPr>
        <w:t>Matlab</w:t>
      </w:r>
      <w:proofErr w:type="spellEnd"/>
      <w:r>
        <w:rPr>
          <w:rFonts w:ascii="Open Sans Light" w:hAnsi="Open Sans Light" w:cs="Open Sans Light"/>
          <w:color w:val="000000" w:themeColor="text1"/>
          <w:sz w:val="20"/>
        </w:rPr>
        <w:t xml:space="preserve">, CSS, HTML  </w:t>
      </w:r>
    </w:p>
    <w:p w:rsidR="00A311E7" w:rsidRPr="00F879FA" w:rsidRDefault="00A311E7" w:rsidP="00A311E7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F879FA">
        <w:rPr>
          <w:rFonts w:ascii="Open Sans Light" w:hAnsi="Open Sans Light" w:cs="Open Sans Light"/>
          <w:b/>
          <w:color w:val="000000" w:themeColor="text1"/>
          <w:sz w:val="20"/>
        </w:rPr>
        <w:t>Microsoft Office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 xml:space="preserve">: Word, Excel, PowerPoint </w:t>
      </w:r>
    </w:p>
    <w:p w:rsidR="00A311E7" w:rsidRPr="009747B6" w:rsidRDefault="00A311E7" w:rsidP="00A311E7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D1676A">
        <w:rPr>
          <w:rFonts w:ascii="Open Sans Light" w:hAnsi="Open Sans Light" w:cs="Open Sans Light"/>
          <w:b/>
          <w:color w:val="000000" w:themeColor="text1"/>
          <w:sz w:val="20"/>
        </w:rPr>
        <w:t>Languages</w:t>
      </w:r>
      <w:r w:rsidRPr="00D1676A">
        <w:rPr>
          <w:rFonts w:ascii="Open Sans Light" w:hAnsi="Open Sans Light" w:cs="Open Sans Light"/>
          <w:color w:val="000000" w:themeColor="text1"/>
          <w:sz w:val="20"/>
        </w:rPr>
        <w:t>: Fluent French, Fluent</w:t>
      </w:r>
      <w:r>
        <w:rPr>
          <w:rFonts w:ascii="Open Sans Light" w:hAnsi="Open Sans Light" w:cs="Open Sans Light"/>
          <w:color w:val="000000" w:themeColor="text1"/>
          <w:sz w:val="20"/>
        </w:rPr>
        <w:t xml:space="preserve"> </w:t>
      </w:r>
      <w:r w:rsidRPr="00D1676A">
        <w:rPr>
          <w:rFonts w:ascii="Open Sans Light" w:hAnsi="Open Sans Light" w:cs="Open Sans Light"/>
          <w:color w:val="000000" w:themeColor="text1"/>
          <w:sz w:val="20"/>
        </w:rPr>
        <w:t xml:space="preserve">English, Spanish (basic) </w:t>
      </w:r>
    </w:p>
    <w:p w:rsidR="00A311E7" w:rsidRDefault="00A311E7" w:rsidP="00A311E7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</w:p>
    <w:p w:rsidR="00A311E7" w:rsidRDefault="00A311E7" w:rsidP="00A311E7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CONTRIBUTIONS AND STATEMENTS</w:t>
      </w:r>
    </w:p>
    <w:p w:rsidR="00A311E7" w:rsidRPr="00D80E2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</w:pPr>
      <w:r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  <w:t>Published contributions</w:t>
      </w:r>
    </w:p>
    <w:p w:rsidR="00A311E7" w:rsidRDefault="00E70B56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  <w:r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TBA</w:t>
      </w:r>
    </w:p>
    <w:p w:rsidR="00A311E7" w:rsidRPr="00A311E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</w:p>
    <w:p w:rsidR="00A311E7" w:rsidRPr="00D80E2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</w:pPr>
      <w:r w:rsidRPr="00D80E27"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  <w:t>Other contributions (not published)</w:t>
      </w:r>
    </w:p>
    <w:p w:rsidR="00A311E7" w:rsidRPr="00D80E2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Nsiempba, K., Toyserkani, E. (2019) Predicting Defects of 3D Printed Lattice Structures: </w:t>
      </w:r>
      <w:r w:rsidRPr="00D80E27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 xml:space="preserve">Holistic Innovation in Additive Manufacturing Conference, 2019 edition </w:t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(MASc work – Poster Presentation)</w:t>
      </w:r>
    </w:p>
    <w:p w:rsidR="00A311E7" w:rsidRPr="00D80E2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</w:p>
    <w:p w:rsidR="00A311E7" w:rsidRPr="00D80E2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Nsiempba, K., Toyserkani, E. (2019) Predicting Defects of 3D Printed Lattice Structures: </w:t>
      </w:r>
      <w:r w:rsidRPr="00D80E27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 xml:space="preserve">Holistic Innovation in Additive Manufacturing Conference, 2019 edition </w:t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(MASc work – Oral Presentation)</w:t>
      </w:r>
    </w:p>
    <w:p w:rsidR="00A311E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hAnsi="Open Sans Light" w:cs="Open Sans Light"/>
          <w:sz w:val="20"/>
          <w:szCs w:val="20"/>
        </w:rPr>
      </w:pPr>
      <w:r w:rsidRPr="00D80E27"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  <w:br/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Nsiempba, K., Toyserkani, E. (2019) Predicting Defects of 3D Printed Lattice Structures: </w:t>
      </w:r>
      <w:r w:rsidRPr="00D80E27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 xml:space="preserve">2019 RAPID + TCT Conference </w:t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(MASc work – International – Poster presentation)</w:t>
      </w:r>
      <w:r w:rsidRPr="00D80E27">
        <w:rPr>
          <w:rFonts w:ascii="Open Sans Light" w:hAnsi="Open Sans Light" w:cs="Open Sans Light"/>
          <w:sz w:val="20"/>
          <w:szCs w:val="20"/>
        </w:rPr>
        <w:t xml:space="preserve"> </w:t>
      </w:r>
    </w:p>
    <w:p w:rsidR="00C809E7" w:rsidRPr="00E124CE" w:rsidRDefault="00C809E7" w:rsidP="00E124CE">
      <w:pPr>
        <w:spacing w:before="80" w:after="80"/>
        <w:rPr>
          <w:rFonts w:ascii="Open Sans Light" w:hAnsi="Open Sans Light" w:cs="Open Sans Light"/>
          <w:sz w:val="20"/>
          <w:szCs w:val="20"/>
        </w:rPr>
      </w:pPr>
    </w:p>
    <w:sectPr w:rsidR="00C809E7" w:rsidRPr="00E124CE" w:rsidSect="006D7A3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altName w:val="Segoe UI Semilight"/>
    <w:charset w:val="00"/>
    <w:family w:val="swiss"/>
    <w:pitch w:val="variable"/>
    <w:sig w:usb0="00000001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E8723F"/>
    <w:multiLevelType w:val="hybridMultilevel"/>
    <w:tmpl w:val="45FAF7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14026D4"/>
    <w:multiLevelType w:val="hybridMultilevel"/>
    <w:tmpl w:val="968278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096B70"/>
    <w:multiLevelType w:val="hybridMultilevel"/>
    <w:tmpl w:val="917A7FD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1140BA"/>
    <w:multiLevelType w:val="hybridMultilevel"/>
    <w:tmpl w:val="7BEC9E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jI2szQzAVKmRko6SsGpxcWZ+XkgBea1AAHoWLAsAAAA"/>
  </w:docVars>
  <w:rsids>
    <w:rsidRoot w:val="006D7A37"/>
    <w:rsid w:val="00066529"/>
    <w:rsid w:val="00077EEB"/>
    <w:rsid w:val="00085205"/>
    <w:rsid w:val="000B0167"/>
    <w:rsid w:val="000D4193"/>
    <w:rsid w:val="000F0465"/>
    <w:rsid w:val="001614C0"/>
    <w:rsid w:val="0017216D"/>
    <w:rsid w:val="001A1F9E"/>
    <w:rsid w:val="001E0016"/>
    <w:rsid w:val="001E16AD"/>
    <w:rsid w:val="002136CE"/>
    <w:rsid w:val="00231DAC"/>
    <w:rsid w:val="00256527"/>
    <w:rsid w:val="00260BE5"/>
    <w:rsid w:val="002A5EE6"/>
    <w:rsid w:val="002C71CE"/>
    <w:rsid w:val="002D1DB3"/>
    <w:rsid w:val="002E1BAE"/>
    <w:rsid w:val="00321016"/>
    <w:rsid w:val="003502F0"/>
    <w:rsid w:val="00357270"/>
    <w:rsid w:val="00391969"/>
    <w:rsid w:val="003C6DC1"/>
    <w:rsid w:val="003D3CAA"/>
    <w:rsid w:val="00443F32"/>
    <w:rsid w:val="00451A5F"/>
    <w:rsid w:val="00475361"/>
    <w:rsid w:val="004B23C3"/>
    <w:rsid w:val="005047B0"/>
    <w:rsid w:val="00514196"/>
    <w:rsid w:val="005173E4"/>
    <w:rsid w:val="00557A44"/>
    <w:rsid w:val="005B162E"/>
    <w:rsid w:val="006025F9"/>
    <w:rsid w:val="00611AC4"/>
    <w:rsid w:val="006248E6"/>
    <w:rsid w:val="00634F4D"/>
    <w:rsid w:val="006461E3"/>
    <w:rsid w:val="006667EF"/>
    <w:rsid w:val="00697D64"/>
    <w:rsid w:val="006A79A2"/>
    <w:rsid w:val="006D7A37"/>
    <w:rsid w:val="006E63C3"/>
    <w:rsid w:val="00780AC5"/>
    <w:rsid w:val="007E5BCB"/>
    <w:rsid w:val="008804F4"/>
    <w:rsid w:val="008D09B7"/>
    <w:rsid w:val="008E41BB"/>
    <w:rsid w:val="00903D78"/>
    <w:rsid w:val="009408B9"/>
    <w:rsid w:val="009747B6"/>
    <w:rsid w:val="009818E3"/>
    <w:rsid w:val="00A20D4F"/>
    <w:rsid w:val="00A311E7"/>
    <w:rsid w:val="00AB304A"/>
    <w:rsid w:val="00AC1227"/>
    <w:rsid w:val="00B105A9"/>
    <w:rsid w:val="00B149E8"/>
    <w:rsid w:val="00B37373"/>
    <w:rsid w:val="00B94A41"/>
    <w:rsid w:val="00BC3743"/>
    <w:rsid w:val="00C4106A"/>
    <w:rsid w:val="00C809E7"/>
    <w:rsid w:val="00C826E1"/>
    <w:rsid w:val="00CD60A6"/>
    <w:rsid w:val="00CE3FBC"/>
    <w:rsid w:val="00D00785"/>
    <w:rsid w:val="00D17564"/>
    <w:rsid w:val="00D43840"/>
    <w:rsid w:val="00D445E1"/>
    <w:rsid w:val="00D80E27"/>
    <w:rsid w:val="00DF128C"/>
    <w:rsid w:val="00E124CE"/>
    <w:rsid w:val="00E36B4F"/>
    <w:rsid w:val="00E56C2C"/>
    <w:rsid w:val="00E70B56"/>
    <w:rsid w:val="00E9004F"/>
    <w:rsid w:val="00F23B30"/>
    <w:rsid w:val="00F54B77"/>
    <w:rsid w:val="00F65B45"/>
    <w:rsid w:val="00FA2331"/>
    <w:rsid w:val="00FD4BE5"/>
    <w:rsid w:val="00FF138C"/>
    <w:rsid w:val="00FF67C0"/>
    <w:rsid w:val="00FF7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048BA3D-20AE-4C04-8650-067331300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6D7A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8D09B7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D445E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1</Pages>
  <Words>773</Words>
  <Characters>4410</Characters>
  <Application>Microsoft Office Word</Application>
  <DocSecurity>0</DocSecurity>
  <Lines>36</Lines>
  <Paragraphs>1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gabyte</dc:creator>
  <cp:lastModifiedBy>AIT</cp:lastModifiedBy>
  <cp:revision>22</cp:revision>
  <cp:lastPrinted>2020-11-28T21:48:00Z</cp:lastPrinted>
  <dcterms:created xsi:type="dcterms:W3CDTF">2020-08-07T18:31:00Z</dcterms:created>
  <dcterms:modified xsi:type="dcterms:W3CDTF">2020-11-28T21:48:00Z</dcterms:modified>
</cp:coreProperties>
</file>